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3467" w:type="dxa"/>
        <w:tblCellSpacing w:w="15" w:type="dxa"/>
        <w:tblInd w:w="-3" w:type="dxa"/>
        <w:tblBorders>
          <w:bottom w:val="single" w:sz="6" w:space="0" w:color="DDDDDD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25"/>
        <w:gridCol w:w="2397"/>
        <w:gridCol w:w="3102"/>
        <w:gridCol w:w="2108"/>
        <w:gridCol w:w="2235"/>
      </w:tblGrid>
      <w:tr w:rsidR="009B57A8" w:rsidRPr="00740ACC" w:rsidTr="00740ACC">
        <w:trPr>
          <w:tblHeader/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621037" w:rsidRPr="009B57A8" w:rsidRDefault="00621037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:rsidR="00621037" w:rsidRPr="00740ACC" w:rsidRDefault="00621037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lang w:val="el-GR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lang w:val="el-GR"/>
              </w:rPr>
              <w:t>Ελεύθερο</w:t>
            </w:r>
          </w:p>
        </w:tc>
        <w:tc>
          <w:tcPr>
            <w:tcW w:w="3072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:rsidR="00621037" w:rsidRPr="009B57A8" w:rsidRDefault="00740ACC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</w:pPr>
            <w:r w:rsidRPr="009B57A8"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  <w:t xml:space="preserve">Στο τέλος </w:t>
            </w:r>
            <w:r w:rsidR="00621037" w:rsidRPr="009B57A8"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  <w:t>της λέξεις</w:t>
            </w:r>
          </w:p>
        </w:tc>
        <w:tc>
          <w:tcPr>
            <w:tcW w:w="2078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:rsidR="00621037" w:rsidRPr="009B57A8" w:rsidRDefault="00621037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 w:rsidRPr="009B57A8"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  <w:t>Στη μέση της λέξεις</w:t>
            </w:r>
          </w:p>
        </w:tc>
        <w:tc>
          <w:tcPr>
            <w:tcW w:w="219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:rsid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rtl/>
                <w:lang w:val="el-GR"/>
              </w:rPr>
            </w:pPr>
            <w:r w:rsidRPr="009B57A8"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  <w:t>Στην αρχή</w:t>
            </w:r>
          </w:p>
          <w:p w:rsidR="00621037" w:rsidRPr="00740ACC" w:rsidRDefault="00621037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</w:pPr>
            <w:r w:rsidRPr="009B57A8"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  <w:t>της λέξεις</w:t>
            </w:r>
          </w:p>
        </w:tc>
      </w:tr>
      <w:tr w:rsidR="009B57A8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621037" w:rsidRPr="009B57A8" w:rsidRDefault="00621037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621037" w:rsidRPr="00740ACC" w:rsidRDefault="00621037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ا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621037" w:rsidRPr="009B57A8" w:rsidRDefault="00740ACC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>
                <v:rect id="_x0000_i1462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621037" w:rsidRPr="009B57A8" w:rsidRDefault="00740ACC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>
                <v:rect id="_x0000_i1463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621037" w:rsidRPr="009B57A8" w:rsidRDefault="00740ACC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>
                <v:rect id="_x0000_i1464" style="width:0;height:1.5pt" o:hralign="center" o:hrstd="t" o:hr="t" fillcolor="#a0a0a0" stroked="f"/>
              </w:pict>
            </w:r>
          </w:p>
        </w:tc>
      </w:tr>
      <w:tr w:rsidR="009B57A8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621037" w:rsidRPr="009B57A8" w:rsidRDefault="00621037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621037" w:rsidRPr="00740ACC" w:rsidRDefault="00621037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ب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621037" w:rsidRPr="009B57A8" w:rsidRDefault="00740ACC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>
                <v:rect id="_x0000_i1465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621037" w:rsidRPr="009B57A8" w:rsidRDefault="00740ACC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>
                <v:rect id="_x0000_i1466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621037" w:rsidRPr="009B57A8" w:rsidRDefault="00740ACC" w:rsidP="009B57A8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>
                <v:rect id="_x0000_i1467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ت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3BE77199">
                <v:rect id="_x0000_i1468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38FDC00B">
                <v:rect id="_x0000_i1469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79BD2814">
                <v:rect id="_x0000_i1470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ث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7604054">
                <v:rect id="_x0000_i1471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2290ACFC">
                <v:rect id="_x0000_i1472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23490A8D">
                <v:rect id="_x0000_i1473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ج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DB24A76">
                <v:rect id="_x0000_i1474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1BDF6A2F">
                <v:rect id="_x0000_i1475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64F95454">
                <v:rect id="_x0000_i1476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rtl/>
                <w:lang w:val="el-GR" w:bidi="ar-JO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ح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3EC8D63A">
                <v:rect id="_x0000_i1477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39CF42D7">
                <v:rect id="_x0000_i1478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F440ECA">
                <v:rect id="_x0000_i1479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خ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0B29DAC0">
                <v:rect id="_x0000_i1480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FB9B68A">
                <v:rect id="_x0000_i1481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729CAE36">
                <v:rect id="_x0000_i1482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د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25BE6872">
                <v:rect id="_x0000_i1483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14B9A220">
                <v:rect id="_x0000_i1484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308D6EC2">
                <v:rect id="_x0000_i1485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  <w:lang w:val="el-GR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ذ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3E66A491">
                <v:rect id="_x0000_i1486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02C4120A">
                <v:rect id="_x0000_i1487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36F4C86C">
                <v:rect id="_x0000_i1488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ر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6F08FBB5">
                <v:rect id="_x0000_i1489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46AD3D0C">
                <v:rect id="_x0000_i1490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7F0BDD95">
                <v:rect id="_x0000_i1491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ز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366456F7">
                <v:rect id="_x0000_i1492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426909A9">
                <v:rect id="_x0000_i1493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2A4809E">
                <v:rect id="_x0000_i1494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س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40AD3C88">
                <v:rect id="_x0000_i1495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0F7F496">
                <v:rect id="_x0000_i1496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36F0DC3">
                <v:rect id="_x0000_i1497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ش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78A7DA9F">
                <v:rect id="_x0000_i1498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A7B06F0">
                <v:rect id="_x0000_i1499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3CC61BCD">
                <v:rect id="_x0000_i1500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ص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6538621B">
                <v:rect id="_x0000_i1501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3F188E8F">
                <v:rect id="_x0000_i1502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2C21DB3E">
                <v:rect id="_x0000_i1503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ض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751A0C10">
                <v:rect id="_x0000_i1504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034DBE46">
                <v:rect id="_x0000_i1505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8892BAA">
                <v:rect id="_x0000_i1506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ط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0AA44531">
                <v:rect id="_x0000_i1507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AFF2411">
                <v:rect id="_x0000_i1508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09179405">
                <v:rect id="_x0000_i1509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ظ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1D1A7502">
                <v:rect id="_x0000_i1510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1B078B3F">
                <v:rect id="_x0000_i1511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0B75A83D">
                <v:rect id="_x0000_i1512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ع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10FC79C">
                <v:rect id="_x0000_i1513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65697B05">
                <v:rect id="_x0000_i1514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1AA1565F">
                <v:rect id="_x0000_i1515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غ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28362C62">
                <v:rect id="_x0000_i1516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41516C91">
                <v:rect id="_x0000_i1517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6BBEBCA8">
                <v:rect id="_x0000_i1518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ف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21491F93">
                <v:rect id="_x0000_i1519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0D4CFD35">
                <v:rect id="_x0000_i1520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D9A9393">
                <v:rect id="_x0000_i1521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ق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C69E04C">
                <v:rect id="_x0000_i1522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64CEA1A4">
                <v:rect id="_x0000_i1523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661C0F34">
                <v:rect id="_x0000_i1524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ك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79CCCF3A">
                <v:rect id="_x0000_i1525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4136E120">
                <v:rect id="_x0000_i1526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7167689B">
                <v:rect id="_x0000_i1527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ل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203E8F1C">
                <v:rect id="_x0000_i1528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1B04EF81">
                <v:rect id="_x0000_i1529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2764E289">
                <v:rect id="_x0000_i1530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م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189C2527">
                <v:rect id="_x0000_i1531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3949FFA4">
                <v:rect id="_x0000_i1532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66E11270">
                <v:rect id="_x0000_i1533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ن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29847A05">
                <v:rect id="_x0000_i1534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A49CA89">
                <v:rect id="_x0000_i1535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BEBD6DD">
                <v:rect id="_x0000_i1536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ه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107B065B">
                <v:rect id="_x0000_i1537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AAF9398">
                <v:rect id="_x0000_i1538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EFEFE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1CBE1373">
                <v:rect id="_x0000_i1539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و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6D96CC07">
                <v:rect id="_x0000_i1540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4D1E28AB">
                <v:rect id="_x0000_i1541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190B1957">
                <v:rect id="_x0000_i1542" style="width:0;height:1.5pt" o:hralign="center" o:hrstd="t" o:hr="t" fillcolor="#a0a0a0" stroked="f"/>
              </w:pict>
            </w:r>
          </w:p>
        </w:tc>
      </w:tr>
      <w:tr w:rsidR="00740ACC" w:rsidRPr="009B57A8" w:rsidTr="00740ACC">
        <w:trPr>
          <w:tblCellSpacing w:w="15" w:type="dxa"/>
        </w:trPr>
        <w:tc>
          <w:tcPr>
            <w:tcW w:w="3580" w:type="dxa"/>
            <w:tcBorders>
              <w:top w:val="single" w:sz="2" w:space="0" w:color="30B3F6"/>
              <w:left w:val="single" w:sz="2" w:space="0" w:color="30B3F6"/>
              <w:bottom w:val="single" w:sz="12" w:space="0" w:color="30B3F6"/>
              <w:right w:val="single" w:sz="2" w:space="0" w:color="30B3F6"/>
            </w:tcBorders>
            <w:shd w:val="clear" w:color="auto" w:fill="E5F5FE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</w:p>
        </w:tc>
        <w:tc>
          <w:tcPr>
            <w:tcW w:w="2367" w:type="dxa"/>
            <w:tcBorders>
              <w:top w:val="nil"/>
              <w:left w:val="nil"/>
              <w:bottom w:val="nil"/>
              <w:right w:val="nil"/>
            </w:tcBorders>
            <w:shd w:val="clear" w:color="auto" w:fill="F3FB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:rsidR="00740ACC" w:rsidRPr="00740ACC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</w:rPr>
            </w:pPr>
            <w:r w:rsidRPr="00740ACC">
              <w:rPr>
                <w:rFonts w:asciiTheme="majorBidi" w:eastAsia="Times New Roman" w:hAnsiTheme="majorBidi" w:cstheme="majorBidi"/>
                <w:color w:val="000000"/>
                <w:sz w:val="48"/>
                <w:szCs w:val="48"/>
                <w:rtl/>
              </w:rPr>
              <w:t>ي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F3FB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5DE15DA9">
                <v:rect id="_x0000_i1543" style="width:0;height:1.5pt" o:hralign="center" o:hrstd="t" o:hr="t" fillcolor="#a0a0a0" stroked="f"/>
              </w:pic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shd w:val="clear" w:color="auto" w:fill="F3FB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29D2F88F">
                <v:rect id="_x0000_i1544" style="width:0;height:1.5pt" o:hralign="center" o:hrstd="t" o:hr="t" fillcolor="#a0a0a0" stroked="f"/>
              </w:pic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F3FB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</w:tcPr>
          <w:p w:rsidR="00740ACC" w:rsidRPr="009B57A8" w:rsidRDefault="00740ACC" w:rsidP="00740ACC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40"/>
                <w:szCs w:val="40"/>
              </w:rPr>
              <w:pict w14:anchorId="1D964976">
                <v:rect id="_x0000_i1545" style="width:0;height:1.5pt" o:hralign="center" o:hrstd="t" o:hr="t" fillcolor="#a0a0a0" stroked="f"/>
              </w:pict>
            </w:r>
          </w:p>
        </w:tc>
      </w:tr>
    </w:tbl>
    <w:p w:rsidR="003B5629" w:rsidRPr="009B57A8" w:rsidRDefault="003B5629" w:rsidP="009B57A8">
      <w:pPr>
        <w:jc w:val="center"/>
        <w:rPr>
          <w:rFonts w:asciiTheme="majorBidi" w:hAnsiTheme="majorBidi" w:cstheme="majorBidi"/>
          <w:sz w:val="40"/>
          <w:szCs w:val="40"/>
          <w:rtl/>
        </w:rPr>
      </w:pPr>
    </w:p>
    <w:p w:rsidR="00621037" w:rsidRPr="009B57A8" w:rsidRDefault="00621037" w:rsidP="009B57A8">
      <w:pPr>
        <w:jc w:val="center"/>
        <w:rPr>
          <w:rFonts w:asciiTheme="majorBidi" w:hAnsiTheme="majorBidi" w:cstheme="majorBidi"/>
          <w:sz w:val="40"/>
          <w:szCs w:val="40"/>
        </w:rPr>
      </w:pPr>
    </w:p>
    <w:sectPr w:rsidR="00621037" w:rsidRPr="009B57A8" w:rsidSect="009F4F35">
      <w:headerReference w:type="default" r:id="rId7"/>
      <w:pgSz w:w="15840" w:h="12240" w:orient="landscape"/>
      <w:pgMar w:top="1797" w:right="1440" w:bottom="179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30251" w:rsidRDefault="00F30251" w:rsidP="00740ACC">
      <w:pPr>
        <w:spacing w:before="0" w:after="0" w:line="240" w:lineRule="auto"/>
      </w:pPr>
      <w:r>
        <w:separator/>
      </w:r>
    </w:p>
  </w:endnote>
  <w:endnote w:type="continuationSeparator" w:id="0">
    <w:p w:rsidR="00F30251" w:rsidRDefault="00F30251" w:rsidP="00740AC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30251" w:rsidRDefault="00F30251" w:rsidP="00740ACC">
      <w:pPr>
        <w:spacing w:before="0" w:after="0" w:line="240" w:lineRule="auto"/>
      </w:pPr>
      <w:r>
        <w:separator/>
      </w:r>
    </w:p>
  </w:footnote>
  <w:footnote w:type="continuationSeparator" w:id="0">
    <w:p w:rsidR="00F30251" w:rsidRDefault="00F30251" w:rsidP="00740AC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93236123"/>
      <w:docPartObj>
        <w:docPartGallery w:val="Page Numbers (Top of Page)"/>
        <w:docPartUnique/>
      </w:docPartObj>
    </w:sdtPr>
    <w:sdtEndPr>
      <w:rPr>
        <w:noProof/>
      </w:rPr>
    </w:sdtEndPr>
    <w:sdtContent>
      <w:p w:rsidR="00740ACC" w:rsidRDefault="00740AC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40ACC" w:rsidRDefault="00740A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wMDA0MDQ1tzQxMTZW0lEKTi0uzszPAykwqQUAjGHFniwAAAA="/>
  </w:docVars>
  <w:rsids>
    <w:rsidRoot w:val="009F4F35"/>
    <w:rsid w:val="00076189"/>
    <w:rsid w:val="00097B27"/>
    <w:rsid w:val="003B5629"/>
    <w:rsid w:val="005378A7"/>
    <w:rsid w:val="00621037"/>
    <w:rsid w:val="00740ACC"/>
    <w:rsid w:val="007B2E58"/>
    <w:rsid w:val="007E15E7"/>
    <w:rsid w:val="009534B5"/>
    <w:rsid w:val="009B57A8"/>
    <w:rsid w:val="009F3EC3"/>
    <w:rsid w:val="009F4F35"/>
    <w:rsid w:val="00CD25E0"/>
    <w:rsid w:val="00D44D47"/>
    <w:rsid w:val="00D62E74"/>
    <w:rsid w:val="00DC042C"/>
    <w:rsid w:val="00F24E63"/>
    <w:rsid w:val="00F30251"/>
    <w:rsid w:val="00FC6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9263665-F03D-4C02-B656-4468FBA8D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Theme="minorHAnsi" w:hAnsi="Cambria" w:cstheme="minorBidi"/>
        <w:sz w:val="22"/>
        <w:szCs w:val="22"/>
        <w:lang w:val="en-US" w:eastAsia="en-US" w:bidi="ar-SA"/>
      </w:rPr>
    </w:rPrDefault>
    <w:pPrDefault>
      <w:pPr>
        <w:spacing w:before="40"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F4F3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4F3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t-font-default">
    <w:name w:val="mt-font-(default)"/>
    <w:basedOn w:val="DefaultParagraphFont"/>
    <w:rsid w:val="009F4F35"/>
  </w:style>
  <w:style w:type="paragraph" w:customStyle="1" w:styleId="lt-human-151308">
    <w:name w:val="lt-human-151308"/>
    <w:basedOn w:val="Normal"/>
    <w:rsid w:val="009F4F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t-font-size-28">
    <w:name w:val="mt-font-size-28"/>
    <w:basedOn w:val="DefaultParagraphFont"/>
    <w:rsid w:val="009F4F35"/>
  </w:style>
  <w:style w:type="paragraph" w:styleId="ListParagraph">
    <w:name w:val="List Paragraph"/>
    <w:basedOn w:val="Normal"/>
    <w:uiPriority w:val="34"/>
    <w:qFormat/>
    <w:rsid w:val="009F3EC3"/>
    <w:pPr>
      <w:ind w:left="720"/>
      <w:contextualSpacing/>
    </w:pPr>
  </w:style>
  <w:style w:type="table" w:styleId="TableGrid">
    <w:name w:val="Table Grid"/>
    <w:basedOn w:val="TableNormal"/>
    <w:uiPriority w:val="39"/>
    <w:rsid w:val="0062103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0AC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ACC"/>
  </w:style>
  <w:style w:type="paragraph" w:styleId="Footer">
    <w:name w:val="footer"/>
    <w:basedOn w:val="Normal"/>
    <w:link w:val="FooterChar"/>
    <w:uiPriority w:val="99"/>
    <w:unhideWhenUsed/>
    <w:rsid w:val="00740AC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A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6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06041-AAD1-413C-ABF2-381D6EE14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kia Aqra 11</dc:creator>
  <cp:keywords/>
  <dc:description/>
  <cp:lastModifiedBy>Zakia Aqra 11</cp:lastModifiedBy>
  <cp:revision>3</cp:revision>
  <dcterms:created xsi:type="dcterms:W3CDTF">2025-01-16T05:55:00Z</dcterms:created>
  <dcterms:modified xsi:type="dcterms:W3CDTF">2025-01-16T06:05:00Z</dcterms:modified>
</cp:coreProperties>
</file>